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2.</w:t>
      </w:r>
      <w:r>
        <w:t xml:space="preserve"> </w:t>
      </w:r>
      <w:r>
        <w:t xml:space="preserve">Dash를</w:t>
      </w:r>
      <w:r>
        <w:t xml:space="preserve"> </w:t>
      </w:r>
      <w:r>
        <w:t xml:space="preserve">사용한</w:t>
      </w:r>
      <w:r>
        <w:t xml:space="preserve"> </w:t>
      </w:r>
      <w:r>
        <w:t xml:space="preserve">Dashboard</w:t>
      </w:r>
      <w:r>
        <w:t xml:space="preserve"> </w:t>
      </w:r>
      <w:r>
        <w:t xml:space="preserve">만들기</w:t>
      </w:r>
    </w:p>
    <w:p>
      <w:pPr>
        <w:pStyle w:val="FirstParagraph"/>
      </w:pPr>
      <w:r>
        <w:t xml:space="preserve">Dash는 반응형 웹 기반 애플리케이션을 만들기 위한 오픈 소스 라이브러리이다. 2015년부터 개발이 시작되었는데 당시에는 Github을 통해 공개 개발 플랫폼으로 개발되다 2017년부터 자체 개발 플랫폼으로 전환되었다. Dash는 Python, R, Julia 및 F#를 지원하는데 전체적으로 매월 800,000회 정도 다운로드되고 있다고 한다.</w:t>
      </w:r>
    </w:p>
    <w:p>
      <w:pPr>
        <w:pStyle w:val="Corpsdetexte"/>
      </w:pPr>
      <w:r>
        <w:t xml:space="preserve">Dash는 plotly 시각화를 만드는 Plotly.js와 메타(구 페이스북)에서 개발한 React.js를 기반으로 작성된 플랫폼으로 데이터 앱을 구축하고 배포하는 데 활용하는 다양한 기능을 제공하는 플랫폼이다. 웹 브라우저에 렌더링되고 사용되기 때문에 OS의 영향을 덜 받고 모바일에서도 사용이 가능한 데이터 전용 앱의 개발에 효과적인 플랫폼이다.</w:t>
      </w:r>
    </w:p>
    <w:bookmarkStart w:id="20" w:name="dash-패키지-설치"/>
    <w:p>
      <w:pPr>
        <w:pStyle w:val="Titre1"/>
      </w:pPr>
      <w:r>
        <w:t xml:space="preserve">Dash 패키지 설치</w:t>
      </w:r>
    </w:p>
    <w:p>
      <w:pPr>
        <w:pStyle w:val="FirstParagraph"/>
      </w:pPr>
      <w:r>
        <w:t xml:space="preserve">Dash 프레임워크를 사용하여 데이터 앱을 개발하기 위해서는 먼저 Dash 관련 패키지를 설치하여야 한다.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는 아직(2023.1월 현재) CRAN(The Comprehensive R Archive Network)에 등록되어 있지 않기 때문에</w:t>
      </w:r>
      <w:r>
        <w:t xml:space="preserve"> </w:t>
      </w:r>
      <w:r>
        <w:rPr>
          <w:rStyle w:val="VerbatimChar"/>
        </w:rPr>
        <w:t xml:space="preserve">remote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install_github()</w:t>
      </w:r>
      <w:r>
        <w:t xml:space="preserve">을 사용하여 Github의 패키지를 설치하여야 한다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te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/dashR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도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라이브러리를 설치하여야 한다. python에서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라이브러리를 설치하기 위해서는 pip를 사용하여 다음과 같이 설치할 수 있다.</w:t>
      </w:r>
    </w:p>
    <w:p>
      <w:pPr>
        <w:pStyle w:val="SourceCode"/>
      </w:pPr>
      <w:r>
        <w:rPr>
          <w:rStyle w:val="NormalTok"/>
        </w:rPr>
        <w:t xml:space="preserve">pip install dash</w:t>
      </w:r>
    </w:p>
    <w:p>
      <w:pPr>
        <w:pStyle w:val="FirstParagraph"/>
      </w:pPr>
      <w:r>
        <w:t xml:space="preserve">만약 Jupyter notebook이나 JupyterLab을 사용한다면 jupyter-dash를 설치하는 것이 좋다.</w:t>
      </w:r>
    </w:p>
    <w:p>
      <w:pPr>
        <w:pStyle w:val="SourceCode"/>
      </w:pPr>
      <w:r>
        <w:rPr>
          <w:rStyle w:val="NormalTok"/>
        </w:rPr>
        <w:t xml:space="preserve">pip install jupy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sh</w:t>
      </w:r>
    </w:p>
    <w:p>
      <w:pPr>
        <w:pStyle w:val="FirstParagraph"/>
      </w:pPr>
      <w:r>
        <w:t xml:space="preserve">또 가급적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라이브러리도 같이 사용하도록 권장되고 있다.</w:t>
      </w:r>
    </w:p>
    <w:p>
      <w:pPr>
        <w:pStyle w:val="SourceCode"/>
      </w:pPr>
      <w:r>
        <w:rPr>
          <w:rStyle w:val="NormalTok"/>
        </w:rPr>
        <w:t xml:space="preserve">pip install pandas</w:t>
      </w:r>
    </w:p>
    <w:bookmarkEnd w:id="2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2. Dash를 사용한 Dashboard 만들기</dc:title>
  <dc:creator/>
  <cp:keywords/>
  <dcterms:created xsi:type="dcterms:W3CDTF">2023-01-05T09:04:50Z</dcterms:created>
  <dcterms:modified xsi:type="dcterms:W3CDTF">2023-01-05T18:04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